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5C1A26" w14:textId="77777777" w:rsidR="005B60A9" w:rsidRDefault="005B60A9" w:rsidP="00D56DC1">
      <w:pPr>
        <w:pStyle w:val="BodyText"/>
        <w:spacing w:line="276" w:lineRule="auto"/>
        <w:ind w:right="480"/>
        <w:rPr>
          <w:sz w:val="20"/>
        </w:rPr>
      </w:pPr>
    </w:p>
    <w:p w14:paraId="75640F2D" w14:textId="77777777" w:rsidR="005B60A9" w:rsidRDefault="005B60A9" w:rsidP="00D56DC1">
      <w:pPr>
        <w:pStyle w:val="BodyText"/>
        <w:spacing w:line="276" w:lineRule="auto"/>
        <w:ind w:right="480"/>
        <w:rPr>
          <w:sz w:val="20"/>
        </w:rPr>
      </w:pPr>
    </w:p>
    <w:p w14:paraId="1AA7166E" w14:textId="77777777" w:rsidR="005B60A9" w:rsidRDefault="005B60A9" w:rsidP="00D56DC1">
      <w:pPr>
        <w:pStyle w:val="BodyText"/>
        <w:spacing w:line="276" w:lineRule="auto"/>
        <w:ind w:right="480"/>
        <w:rPr>
          <w:sz w:val="20"/>
        </w:rPr>
      </w:pPr>
    </w:p>
    <w:p w14:paraId="17142ECA" w14:textId="77777777" w:rsidR="005B60A9" w:rsidRDefault="005B60A9" w:rsidP="00D56DC1">
      <w:pPr>
        <w:pStyle w:val="BodyText"/>
        <w:spacing w:before="11" w:line="276" w:lineRule="auto"/>
        <w:ind w:right="480"/>
        <w:rPr>
          <w:sz w:val="25"/>
        </w:rPr>
      </w:pPr>
    </w:p>
    <w:p w14:paraId="7C53B107" w14:textId="13527BAA" w:rsidR="005B60A9" w:rsidRDefault="008420BB" w:rsidP="00D56DC1">
      <w:pPr>
        <w:spacing w:line="360" w:lineRule="auto"/>
        <w:ind w:right="840"/>
        <w:jc w:val="center"/>
        <w:rPr>
          <w:b/>
          <w:sz w:val="28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23F77DF7" wp14:editId="68A84299">
            <wp:simplePos x="0" y="0"/>
            <wp:positionH relativeFrom="page">
              <wp:posOffset>6178550</wp:posOffset>
            </wp:positionH>
            <wp:positionV relativeFrom="paragraph">
              <wp:posOffset>-627630</wp:posOffset>
            </wp:positionV>
            <wp:extent cx="858520" cy="858520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58520" cy="858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8"/>
        </w:rPr>
        <w:t xml:space="preserve">APA Style </w:t>
      </w:r>
      <w:r w:rsidR="00515B18">
        <w:rPr>
          <w:b/>
          <w:sz w:val="28"/>
        </w:rPr>
        <w:t xml:space="preserve">Reference Entries </w:t>
      </w:r>
      <w:r>
        <w:rPr>
          <w:b/>
          <w:sz w:val="28"/>
        </w:rPr>
        <w:t>for Artwork</w:t>
      </w:r>
    </w:p>
    <w:p w14:paraId="31BB5BD8" w14:textId="77777777" w:rsidR="005B60A9" w:rsidRPr="00385037" w:rsidRDefault="005B60A9" w:rsidP="00D56DC1">
      <w:pPr>
        <w:pStyle w:val="BodyText"/>
        <w:spacing w:line="360" w:lineRule="auto"/>
        <w:ind w:right="480"/>
        <w:rPr>
          <w:b/>
        </w:rPr>
      </w:pPr>
    </w:p>
    <w:p w14:paraId="7BBF4282" w14:textId="2926CE4B" w:rsidR="005B60A9" w:rsidRPr="00D56DC1" w:rsidRDefault="00D56DC1" w:rsidP="00D56DC1">
      <w:pPr>
        <w:pStyle w:val="BodyText"/>
        <w:spacing w:line="360" w:lineRule="auto"/>
        <w:ind w:right="480"/>
      </w:pPr>
      <w:r>
        <w:t xml:space="preserve">Your assignments must include a separate references page. </w:t>
      </w:r>
      <w:r w:rsidR="008420BB" w:rsidRPr="00D56DC1">
        <w:t xml:space="preserve">Follow the basic modified APA style </w:t>
      </w:r>
      <w:r w:rsidR="004F5E24" w:rsidRPr="00D56DC1">
        <w:t xml:space="preserve">reference entry </w:t>
      </w:r>
      <w:r w:rsidR="008420BB" w:rsidRPr="00D56DC1">
        <w:t xml:space="preserve">format below </w:t>
      </w:r>
      <w:r w:rsidR="004F5E24" w:rsidRPr="00D56DC1">
        <w:t>for</w:t>
      </w:r>
      <w:r w:rsidR="008420BB" w:rsidRPr="00D56DC1">
        <w:t xml:space="preserve"> works of art:</w:t>
      </w:r>
    </w:p>
    <w:p w14:paraId="73677BA5" w14:textId="77777777" w:rsidR="005B60A9" w:rsidRPr="00385037" w:rsidRDefault="005B60A9" w:rsidP="00D56DC1">
      <w:pPr>
        <w:pStyle w:val="BodyText"/>
        <w:spacing w:line="360" w:lineRule="auto"/>
        <w:ind w:right="480"/>
      </w:pPr>
    </w:p>
    <w:p w14:paraId="57AE0AFB" w14:textId="2AA91A9E" w:rsidR="005B60A9" w:rsidRPr="00D56DC1" w:rsidRDefault="008420BB" w:rsidP="00D56DC1">
      <w:pPr>
        <w:pStyle w:val="reference"/>
        <w:ind w:right="480"/>
      </w:pPr>
      <w:r w:rsidRPr="00D56DC1">
        <w:t>ArtistLastName, FirstInitial.</w:t>
      </w:r>
      <w:r w:rsidR="00515B18" w:rsidRPr="00D56DC1">
        <w:t xml:space="preserve"> MiddleInitial.</w:t>
      </w:r>
      <w:r w:rsidRPr="00D56DC1">
        <w:t xml:space="preserve"> (Year work was completed). Title of work [Medium]. </w:t>
      </w:r>
      <w:r w:rsidR="00C70D97" w:rsidRPr="00D56DC1">
        <w:t>Location: Name of Museum.</w:t>
      </w:r>
    </w:p>
    <w:p w14:paraId="4AE82B3B" w14:textId="77777777" w:rsidR="005B60A9" w:rsidRPr="00D56DC1" w:rsidRDefault="005B60A9" w:rsidP="00D56DC1">
      <w:pPr>
        <w:pStyle w:val="BodyText"/>
        <w:spacing w:line="360" w:lineRule="auto"/>
        <w:ind w:right="480"/>
      </w:pPr>
    </w:p>
    <w:p w14:paraId="47CF4D6D" w14:textId="346EF38B" w:rsidR="005B60A9" w:rsidRPr="00D56DC1" w:rsidRDefault="00D56DC1" w:rsidP="00D56DC1">
      <w:pPr>
        <w:pStyle w:val="BodyText"/>
        <w:spacing w:line="360" w:lineRule="auto"/>
        <w:ind w:right="480"/>
      </w:pPr>
      <w:r>
        <w:rPr>
          <w:b/>
        </w:rPr>
        <w:t xml:space="preserve">Museum </w:t>
      </w:r>
      <w:r w:rsidR="008420BB" w:rsidRPr="00D56DC1">
        <w:rPr>
          <w:b/>
        </w:rPr>
        <w:t>Example</w:t>
      </w:r>
      <w:r>
        <w:rPr>
          <w:b/>
        </w:rPr>
        <w:t>:</w:t>
      </w:r>
    </w:p>
    <w:p w14:paraId="76DA2403" w14:textId="1F81F4AA" w:rsidR="005B60A9" w:rsidRPr="00D56DC1" w:rsidRDefault="008420BB" w:rsidP="00D56DC1">
      <w:pPr>
        <w:pStyle w:val="BodyText"/>
        <w:spacing w:line="360" w:lineRule="auto"/>
        <w:ind w:right="480"/>
      </w:pPr>
      <w:r w:rsidRPr="00D56DC1">
        <w:t xml:space="preserve">If you </w:t>
      </w:r>
      <w:r w:rsidR="004F5E24" w:rsidRPr="00D56DC1">
        <w:t xml:space="preserve">create a reference entry for </w:t>
      </w:r>
      <w:r w:rsidRPr="00D56DC1">
        <w:t>a work of art you have viewed at a museum:</w:t>
      </w:r>
    </w:p>
    <w:p w14:paraId="29A489FE" w14:textId="77777777" w:rsidR="00D56DC1" w:rsidRPr="00D56DC1" w:rsidRDefault="00D56DC1" w:rsidP="00D56DC1">
      <w:pPr>
        <w:pStyle w:val="BodyText"/>
        <w:spacing w:line="360" w:lineRule="auto"/>
        <w:ind w:right="480"/>
      </w:pPr>
    </w:p>
    <w:p w14:paraId="284E9557" w14:textId="03B2E378" w:rsidR="005B60A9" w:rsidRPr="00D56DC1" w:rsidRDefault="00515B18" w:rsidP="00D56DC1">
      <w:pPr>
        <w:pStyle w:val="reference"/>
        <w:ind w:right="480"/>
      </w:pPr>
      <w:r w:rsidRPr="00D56DC1">
        <w:t>v</w:t>
      </w:r>
      <w:r w:rsidR="008420BB" w:rsidRPr="00D56DC1">
        <w:t xml:space="preserve">an Eyck, J. (ca. 1434). </w:t>
      </w:r>
      <w:r w:rsidRPr="00D56DC1">
        <w:rPr>
          <w:i/>
        </w:rPr>
        <w:t xml:space="preserve">Portrait of Giovanni </w:t>
      </w:r>
      <w:r w:rsidR="008420BB" w:rsidRPr="00D56DC1">
        <w:rPr>
          <w:i/>
        </w:rPr>
        <w:t>Arnolfini</w:t>
      </w:r>
      <w:r w:rsidRPr="00D56DC1">
        <w:rPr>
          <w:i/>
        </w:rPr>
        <w:t xml:space="preserve"> and his wife</w:t>
      </w:r>
      <w:r w:rsidR="008420BB" w:rsidRPr="00D56DC1">
        <w:rPr>
          <w:i/>
        </w:rPr>
        <w:t xml:space="preserve"> </w:t>
      </w:r>
      <w:r w:rsidR="008420BB" w:rsidRPr="00D56DC1">
        <w:t xml:space="preserve">[Oil on oak]. </w:t>
      </w:r>
      <w:r w:rsidRPr="00D56DC1">
        <w:t xml:space="preserve">London, England: </w:t>
      </w:r>
      <w:r w:rsidR="008420BB" w:rsidRPr="00D56DC1">
        <w:t>National Gallery.</w:t>
      </w:r>
    </w:p>
    <w:p w14:paraId="69C3E9B1" w14:textId="77777777" w:rsidR="005B60A9" w:rsidRDefault="005B60A9" w:rsidP="00D56DC1">
      <w:pPr>
        <w:pStyle w:val="BodyText"/>
        <w:spacing w:line="360" w:lineRule="auto"/>
        <w:ind w:right="480"/>
      </w:pPr>
    </w:p>
    <w:p w14:paraId="1BE92942" w14:textId="77777777" w:rsidR="00D56DC1" w:rsidRPr="00385037" w:rsidRDefault="00D56DC1" w:rsidP="00D56DC1">
      <w:pPr>
        <w:pStyle w:val="BodyText"/>
        <w:spacing w:line="360" w:lineRule="auto"/>
        <w:ind w:right="480"/>
        <w:rPr>
          <w:b/>
        </w:rPr>
      </w:pPr>
      <w:r>
        <w:rPr>
          <w:b/>
        </w:rPr>
        <w:t>Online Example:</w:t>
      </w:r>
    </w:p>
    <w:p w14:paraId="5AE0896A" w14:textId="00CD1C42" w:rsidR="005B60A9" w:rsidRPr="00D56DC1" w:rsidRDefault="008420BB" w:rsidP="00D56DC1">
      <w:pPr>
        <w:pStyle w:val="BodyText"/>
        <w:spacing w:line="360" w:lineRule="auto"/>
        <w:ind w:right="480"/>
      </w:pPr>
      <w:r w:rsidRPr="00D56DC1">
        <w:t xml:space="preserve">If you </w:t>
      </w:r>
      <w:r w:rsidR="004F5E24" w:rsidRPr="00D56DC1">
        <w:t>create a reference entry for</w:t>
      </w:r>
      <w:r w:rsidR="004F5E24" w:rsidRPr="00D56DC1" w:rsidDel="004F5E24">
        <w:t xml:space="preserve"> </w:t>
      </w:r>
      <w:r w:rsidRPr="00D56DC1">
        <w:t>a work of art you have found online:</w:t>
      </w:r>
    </w:p>
    <w:p w14:paraId="73048970" w14:textId="77777777" w:rsidR="00D56DC1" w:rsidRPr="00D56DC1" w:rsidRDefault="00D56DC1" w:rsidP="00D56DC1">
      <w:pPr>
        <w:pStyle w:val="BodyText"/>
        <w:spacing w:line="360" w:lineRule="auto"/>
        <w:ind w:right="480"/>
      </w:pPr>
    </w:p>
    <w:p w14:paraId="1019770A" w14:textId="3F688B55" w:rsidR="005B60A9" w:rsidRPr="00D56DC1" w:rsidRDefault="008420BB" w:rsidP="00D56DC1">
      <w:pPr>
        <w:pStyle w:val="reference"/>
        <w:ind w:right="480"/>
      </w:pPr>
      <w:r w:rsidRPr="00D56DC1">
        <w:t xml:space="preserve">Wyeth, A. (1948). </w:t>
      </w:r>
      <w:r w:rsidRPr="00D56DC1">
        <w:rPr>
          <w:i/>
        </w:rPr>
        <w:t xml:space="preserve">Christina’s world </w:t>
      </w:r>
      <w:r w:rsidRPr="00D56DC1">
        <w:t xml:space="preserve">[Tempera on panel]. Retrieved from </w:t>
      </w:r>
      <w:r w:rsidR="00DA7047" w:rsidRPr="00D56DC1">
        <w:t>http://www.moma.org/collection</w:t>
      </w:r>
    </w:p>
    <w:p w14:paraId="46E3DFFA" w14:textId="77777777" w:rsidR="00D56DC1" w:rsidRPr="00D56DC1" w:rsidRDefault="00D56DC1" w:rsidP="00D56DC1">
      <w:pPr>
        <w:pStyle w:val="BodyText"/>
        <w:spacing w:line="360" w:lineRule="auto"/>
        <w:ind w:right="480"/>
      </w:pPr>
    </w:p>
    <w:p w14:paraId="2F1466FE" w14:textId="77777777" w:rsidR="00D56DC1" w:rsidRPr="00D56DC1" w:rsidRDefault="00D56DC1" w:rsidP="00D56DC1">
      <w:pPr>
        <w:pStyle w:val="BodyText"/>
        <w:spacing w:line="360" w:lineRule="auto"/>
        <w:ind w:right="480"/>
        <w:rPr>
          <w:b/>
        </w:rPr>
      </w:pPr>
      <w:r>
        <w:rPr>
          <w:b/>
        </w:rPr>
        <w:t>Book Example:</w:t>
      </w:r>
    </w:p>
    <w:p w14:paraId="3CBFEAB3" w14:textId="77777777" w:rsidR="005B60A9" w:rsidRPr="00D56DC1" w:rsidRDefault="008420BB" w:rsidP="00D56DC1">
      <w:pPr>
        <w:pStyle w:val="BodyText"/>
        <w:spacing w:line="360" w:lineRule="auto"/>
        <w:ind w:right="480"/>
      </w:pPr>
      <w:r w:rsidRPr="00D56DC1">
        <w:t>If you cite a work of art found in the textbook</w:t>
      </w:r>
      <w:r w:rsidR="00D56DC1">
        <w:t>, create a reference entry for the book</w:t>
      </w:r>
      <w:r w:rsidRPr="00D56DC1">
        <w:t>:</w:t>
      </w:r>
    </w:p>
    <w:p w14:paraId="299BB95C" w14:textId="77777777" w:rsidR="00D56DC1" w:rsidRPr="00D56DC1" w:rsidRDefault="00D56DC1" w:rsidP="00D56DC1">
      <w:pPr>
        <w:pStyle w:val="BodyText"/>
        <w:spacing w:line="360" w:lineRule="auto"/>
        <w:ind w:right="480"/>
      </w:pPr>
    </w:p>
    <w:p w14:paraId="5622BA37" w14:textId="319F156A" w:rsidR="00DA7047" w:rsidRPr="00D56DC1" w:rsidRDefault="00DA7047" w:rsidP="00D56DC1">
      <w:pPr>
        <w:pStyle w:val="reference"/>
        <w:ind w:right="480"/>
      </w:pPr>
      <w:r w:rsidRPr="00D56DC1">
        <w:t>Kleiner, F. S. (201</w:t>
      </w:r>
      <w:r w:rsidR="005B779B" w:rsidRPr="00D56DC1">
        <w:t>7</w:t>
      </w:r>
      <w:r w:rsidRPr="00D56DC1">
        <w:t xml:space="preserve">). </w:t>
      </w:r>
      <w:r w:rsidRPr="00D56DC1">
        <w:rPr>
          <w:i/>
        </w:rPr>
        <w:t xml:space="preserve">Gardner’s art through the ages: The Western perspective </w:t>
      </w:r>
      <w:r w:rsidRPr="00D56DC1">
        <w:t>(14th</w:t>
      </w:r>
      <w:r w:rsidRPr="00385037">
        <w:rPr>
          <w:position w:val="10"/>
        </w:rPr>
        <w:t xml:space="preserve"> </w:t>
      </w:r>
      <w:r w:rsidRPr="00D56DC1">
        <w:t xml:space="preserve">ed., Vol. II). </w:t>
      </w:r>
      <w:r w:rsidR="005B779B" w:rsidRPr="00D56DC1">
        <w:t>Retrieved from https://ashford.instructure.com</w:t>
      </w:r>
      <w:r w:rsidR="00D56DC1">
        <w:t>/</w:t>
      </w:r>
    </w:p>
    <w:p w14:paraId="0D4EA7E0" w14:textId="77777777" w:rsidR="00DA7047" w:rsidRPr="00D56DC1" w:rsidRDefault="00DA7047" w:rsidP="00D56DC1">
      <w:pPr>
        <w:spacing w:line="360" w:lineRule="auto"/>
        <w:ind w:right="480"/>
      </w:pPr>
      <w:r w:rsidRPr="00D56DC1">
        <w:t>Then, your in-text citation would include information about the photo in the book.</w:t>
      </w:r>
      <w:r w:rsidR="00C70D97" w:rsidRPr="00D56DC1">
        <w:t xml:space="preserve"> </w:t>
      </w:r>
      <w:r w:rsidRPr="00D56DC1">
        <w:t>For example:</w:t>
      </w:r>
    </w:p>
    <w:p w14:paraId="1D8AF253" w14:textId="77777777" w:rsidR="00D56DC1" w:rsidRDefault="00D56DC1" w:rsidP="00D56DC1">
      <w:pPr>
        <w:spacing w:line="360" w:lineRule="auto"/>
        <w:ind w:right="480"/>
      </w:pPr>
    </w:p>
    <w:p w14:paraId="767F2B99" w14:textId="5AE8714F" w:rsidR="00DA7047" w:rsidRPr="00D56DC1" w:rsidRDefault="00DA7047" w:rsidP="00D56DC1">
      <w:pPr>
        <w:spacing w:line="360" w:lineRule="auto"/>
        <w:ind w:right="480"/>
      </w:pPr>
      <w:r w:rsidRPr="00D56DC1">
        <w:t xml:space="preserve">Bernini’s 1623 </w:t>
      </w:r>
      <w:r w:rsidR="005B779B" w:rsidRPr="00D56DC1">
        <w:t xml:space="preserve">life-size </w:t>
      </w:r>
      <w:r w:rsidRPr="00D56DC1">
        <w:t>marble sculpture “</w:t>
      </w:r>
      <w:r w:rsidRPr="00385037">
        <w:rPr>
          <w:i/>
        </w:rPr>
        <w:t>David</w:t>
      </w:r>
      <w:r w:rsidRPr="00D56DC1">
        <w:t>”</w:t>
      </w:r>
      <w:r w:rsidR="005B779B" w:rsidRPr="00D56DC1">
        <w:t xml:space="preserve"> captures the biblical hero after he has conquered the giant Goliath (Kleiner, 2017, p. </w:t>
      </w:r>
      <w:r w:rsidR="00385037">
        <w:t>562</w:t>
      </w:r>
      <w:r w:rsidR="004F5E24" w:rsidRPr="00D56DC1">
        <w:t>.</w:t>
      </w:r>
    </w:p>
    <w:p w14:paraId="07B8776F" w14:textId="77777777" w:rsidR="00C70D97" w:rsidRPr="00D56DC1" w:rsidRDefault="00C70D97" w:rsidP="00D56DC1">
      <w:pPr>
        <w:spacing w:line="360" w:lineRule="auto"/>
        <w:ind w:right="480"/>
      </w:pPr>
    </w:p>
    <w:p w14:paraId="4ACA91B3" w14:textId="77777777" w:rsidR="00D56DC1" w:rsidRPr="00385037" w:rsidRDefault="00D56DC1" w:rsidP="00D56DC1">
      <w:pPr>
        <w:spacing w:line="360" w:lineRule="auto"/>
        <w:ind w:right="480"/>
        <w:rPr>
          <w:b/>
        </w:rPr>
      </w:pPr>
      <w:r>
        <w:rPr>
          <w:b/>
        </w:rPr>
        <w:t>Note:</w:t>
      </w:r>
    </w:p>
    <w:p w14:paraId="58445897" w14:textId="224FBE97" w:rsidR="00C70D97" w:rsidRDefault="00C70D97" w:rsidP="00D56DC1">
      <w:pPr>
        <w:spacing w:line="360" w:lineRule="auto"/>
        <w:ind w:right="480"/>
      </w:pPr>
      <w:r w:rsidRPr="00D56DC1">
        <w:t>For all of your in-class work, please provide size information for the work of art in your writing. Remember to use in-text citations when usin</w:t>
      </w:r>
      <w:r>
        <w:t>g the reference entries.</w:t>
      </w:r>
    </w:p>
    <w:p w14:paraId="684F66FE" w14:textId="492F0AB2" w:rsidR="00385037" w:rsidRDefault="00385037" w:rsidP="00D56DC1">
      <w:pPr>
        <w:spacing w:line="360" w:lineRule="auto"/>
        <w:ind w:right="480"/>
      </w:pPr>
    </w:p>
    <w:p w14:paraId="2CBA2223" w14:textId="0C4B1C97" w:rsidR="00385037" w:rsidRPr="00DA7047" w:rsidRDefault="00385037" w:rsidP="00D56DC1">
      <w:pPr>
        <w:spacing w:line="360" w:lineRule="auto"/>
        <w:ind w:right="480"/>
      </w:pPr>
      <w:r>
        <w:t>For more information ab</w:t>
      </w:r>
      <w:bookmarkStart w:id="0" w:name="_GoBack"/>
      <w:bookmarkEnd w:id="0"/>
      <w:r>
        <w:t xml:space="preserve">out citing and referencing a work of art in APA format, please see the APA Blog, </w:t>
      </w:r>
      <w:hyperlink r:id="rId5" w:history="1">
        <w:r w:rsidRPr="00385037">
          <w:rPr>
            <w:rStyle w:val="Hyperlink"/>
          </w:rPr>
          <w:t>There's an Art to It</w:t>
        </w:r>
      </w:hyperlink>
      <w:r>
        <w:t xml:space="preserve">. </w:t>
      </w:r>
    </w:p>
    <w:sectPr w:rsidR="00385037" w:rsidRPr="00DA7047">
      <w:type w:val="continuous"/>
      <w:pgSz w:w="12240" w:h="15840"/>
      <w:pgMar w:top="740" w:right="1040" w:bottom="280" w:left="1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wNDE0sjQ0MTAyMDJT0lEKTi0uzszPAykwrAUAHt79dSwAAAA="/>
  </w:docVars>
  <w:rsids>
    <w:rsidRoot w:val="005B60A9"/>
    <w:rsid w:val="002A59B7"/>
    <w:rsid w:val="00385037"/>
    <w:rsid w:val="004F5E24"/>
    <w:rsid w:val="00515B18"/>
    <w:rsid w:val="005B60A9"/>
    <w:rsid w:val="005B779B"/>
    <w:rsid w:val="006462C8"/>
    <w:rsid w:val="008420BB"/>
    <w:rsid w:val="00C70D97"/>
    <w:rsid w:val="00D56DC1"/>
    <w:rsid w:val="00DA7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5E277"/>
  <w15:docId w15:val="{FD908EF7-D046-4A17-AEA9-EE2C6C46E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503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15B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B18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A7047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70D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0D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0D9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D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D97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reference">
    <w:name w:val="reference"/>
    <w:basedOn w:val="BodyText"/>
    <w:link w:val="referenceChar"/>
    <w:uiPriority w:val="1"/>
    <w:qFormat/>
    <w:rsid w:val="00D56DC1"/>
    <w:pPr>
      <w:spacing w:line="360" w:lineRule="auto"/>
      <w:ind w:left="720" w:hanging="720"/>
    </w:pPr>
  </w:style>
  <w:style w:type="paragraph" w:styleId="Revision">
    <w:name w:val="Revision"/>
    <w:hidden/>
    <w:uiPriority w:val="99"/>
    <w:semiHidden/>
    <w:rsid w:val="00D56DC1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C70D97"/>
    <w:rPr>
      <w:rFonts w:ascii="Times New Roman" w:eastAsia="Times New Roman" w:hAnsi="Times New Roman" w:cs="Times New Roman"/>
    </w:rPr>
  </w:style>
  <w:style w:type="character" w:customStyle="1" w:styleId="referenceChar">
    <w:name w:val="reference Char"/>
    <w:basedOn w:val="BodyTextChar"/>
    <w:link w:val="reference"/>
    <w:uiPriority w:val="1"/>
    <w:rsid w:val="00D56DC1"/>
    <w:rPr>
      <w:rFonts w:ascii="Times New Roman" w:eastAsia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8503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38503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229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blog.apastyle.org/apastyle/2010/04/theres-an-art-to-it.html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lips, Jessica</dc:creator>
  <cp:lastModifiedBy>Heatley, Holly</cp:lastModifiedBy>
  <cp:revision>2</cp:revision>
  <dcterms:created xsi:type="dcterms:W3CDTF">2017-09-18T15:00:00Z</dcterms:created>
  <dcterms:modified xsi:type="dcterms:W3CDTF">2017-09-18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0-10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7-09-14T00:00:00Z</vt:filetime>
  </property>
</Properties>
</file>